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59ECB" w14:textId="77777777" w:rsidR="008712A2" w:rsidRPr="006E6598" w:rsidRDefault="008712A2" w:rsidP="008712A2">
      <w:pPr>
        <w:pStyle w:val="Heading1"/>
        <w:rPr>
          <w:sz w:val="24"/>
        </w:rPr>
      </w:pPr>
      <w:r>
        <w:rPr>
          <w:sz w:val="24"/>
        </w:rPr>
        <w:t xml:space="preserve">HEALTH AND sports achievement </w:t>
      </w:r>
      <w:r w:rsidRPr="006E6598">
        <w:rPr>
          <w:sz w:val="24"/>
        </w:rPr>
        <w:t>Award category</w:t>
      </w:r>
    </w:p>
    <w:p w14:paraId="6FFACC21" w14:textId="65C0F23F" w:rsidR="002D6D0F" w:rsidRPr="006E6598" w:rsidRDefault="002D6D0F" w:rsidP="002D6D0F">
      <w:pPr>
        <w:pStyle w:val="Heading1"/>
        <w:rPr>
          <w:sz w:val="24"/>
        </w:rPr>
      </w:pPr>
      <w:r w:rsidRPr="006E6598">
        <w:rPr>
          <w:sz w:val="24"/>
        </w:rPr>
        <w:t>victorian global learning awards selection criteria</w:t>
      </w:r>
    </w:p>
    <w:p w14:paraId="5924792B" w14:textId="77743546" w:rsidR="008655C5" w:rsidRPr="002D6D0F" w:rsidRDefault="008655C5" w:rsidP="00C8186E">
      <w:pPr>
        <w:spacing w:before="200" w:after="0"/>
        <w:rPr>
          <w:sz w:val="20"/>
        </w:rPr>
      </w:pPr>
      <w:r w:rsidRPr="002D6D0F">
        <w:rPr>
          <w:sz w:val="20"/>
          <w:szCs w:val="20"/>
        </w:rPr>
        <w:t xml:space="preserve">One international student from Year 11 and one from Year 12 will receive this award </w:t>
      </w:r>
      <w:r w:rsidR="00C8186E">
        <w:rPr>
          <w:sz w:val="20"/>
          <w:szCs w:val="20"/>
        </w:rPr>
        <w:t xml:space="preserve">based on the following selection criteria. </w:t>
      </w:r>
    </w:p>
    <w:p w14:paraId="29457423" w14:textId="57C5AF7C" w:rsidR="008712A2" w:rsidRPr="004C2E6D" w:rsidRDefault="00615CFA" w:rsidP="004C2E6D">
      <w:pPr>
        <w:pStyle w:val="Heading3"/>
        <w:rPr>
          <w:color w:val="008386"/>
          <w:sz w:val="24"/>
          <w:szCs w:val="28"/>
        </w:rPr>
      </w:pPr>
      <w:bookmarkStart w:id="0" w:name="_Hlk57363975"/>
      <w:r>
        <w:rPr>
          <w:color w:val="008386"/>
          <w:sz w:val="24"/>
          <w:szCs w:val="28"/>
        </w:rPr>
        <w:t xml:space="preserve">Health and </w:t>
      </w:r>
      <w:r w:rsidR="008655C5" w:rsidRPr="002D6D0F">
        <w:rPr>
          <w:color w:val="008386"/>
          <w:sz w:val="24"/>
          <w:szCs w:val="28"/>
        </w:rPr>
        <w:t xml:space="preserve">Sports Achievement Award </w:t>
      </w:r>
      <w:r w:rsidR="00986C7E">
        <w:rPr>
          <w:color w:val="008386"/>
          <w:sz w:val="24"/>
          <w:szCs w:val="28"/>
        </w:rPr>
        <w:t>S</w:t>
      </w:r>
      <w:r w:rsidR="008655C5" w:rsidRPr="002D6D0F">
        <w:rPr>
          <w:color w:val="008386"/>
          <w:sz w:val="24"/>
          <w:szCs w:val="28"/>
        </w:rPr>
        <w:t xml:space="preserve">election </w:t>
      </w:r>
      <w:r w:rsidR="00986C7E">
        <w:rPr>
          <w:color w:val="008386"/>
          <w:sz w:val="24"/>
          <w:szCs w:val="28"/>
        </w:rPr>
        <w:t>Cr</w:t>
      </w:r>
      <w:r w:rsidR="008655C5" w:rsidRPr="002D6D0F">
        <w:rPr>
          <w:color w:val="008386"/>
          <w:sz w:val="24"/>
          <w:szCs w:val="28"/>
        </w:rPr>
        <w:t>iteria</w:t>
      </w:r>
    </w:p>
    <w:bookmarkEnd w:id="0"/>
    <w:p w14:paraId="0FC8062F" w14:textId="3812C550" w:rsidR="0087134B" w:rsidRDefault="0087134B" w:rsidP="0087134B">
      <w:pPr>
        <w:pStyle w:val="ListNumber"/>
        <w:numPr>
          <w:ilvl w:val="0"/>
          <w:numId w:val="6"/>
        </w:numPr>
        <w:spacing w:after="80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Demonstrated a</w:t>
      </w:r>
      <w:r w:rsidRPr="00240A88">
        <w:rPr>
          <w:rFonts w:eastAsia="Times New Roman" w:cs="Arial"/>
          <w:sz w:val="20"/>
          <w:szCs w:val="20"/>
        </w:rPr>
        <w:t>chievement</w:t>
      </w:r>
      <w:r>
        <w:rPr>
          <w:rFonts w:eastAsia="Times New Roman" w:cs="Arial"/>
          <w:sz w:val="20"/>
          <w:szCs w:val="20"/>
        </w:rPr>
        <w:t xml:space="preserve"> </w:t>
      </w:r>
      <w:r w:rsidRPr="00240A88">
        <w:rPr>
          <w:rFonts w:eastAsia="Times New Roman" w:cs="Arial"/>
          <w:sz w:val="20"/>
          <w:szCs w:val="20"/>
        </w:rPr>
        <w:t>in</w:t>
      </w:r>
      <w:r>
        <w:rPr>
          <w:rFonts w:eastAsia="Times New Roman" w:cs="Arial"/>
          <w:sz w:val="20"/>
          <w:szCs w:val="20"/>
        </w:rPr>
        <w:t xml:space="preserve"> either:</w:t>
      </w:r>
    </w:p>
    <w:p w14:paraId="3674C8B1" w14:textId="5831CB16" w:rsidR="0087134B" w:rsidRPr="00240A88" w:rsidRDefault="0087134B" w:rsidP="0087134B">
      <w:pPr>
        <w:pStyle w:val="ListNumber"/>
        <w:numPr>
          <w:ilvl w:val="1"/>
          <w:numId w:val="6"/>
        </w:numPr>
        <w:spacing w:after="80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one o</w:t>
      </w:r>
      <w:r w:rsidR="00BF5817">
        <w:rPr>
          <w:rFonts w:eastAsia="Times New Roman" w:cs="Arial"/>
          <w:sz w:val="20"/>
          <w:szCs w:val="20"/>
        </w:rPr>
        <w:t>r</w:t>
      </w:r>
      <w:r>
        <w:rPr>
          <w:rFonts w:eastAsia="Times New Roman" w:cs="Arial"/>
          <w:sz w:val="20"/>
          <w:szCs w:val="20"/>
        </w:rPr>
        <w:t xml:space="preserve"> more of</w:t>
      </w:r>
      <w:r w:rsidRPr="00240A88">
        <w:rPr>
          <w:rFonts w:eastAsia="Times New Roman" w:cs="Arial"/>
          <w:sz w:val="20"/>
          <w:szCs w:val="20"/>
        </w:rPr>
        <w:t xml:space="preserve"> the following </w:t>
      </w:r>
      <w:r w:rsidR="00176EA7">
        <w:rPr>
          <w:rFonts w:eastAsia="Times New Roman" w:cs="Arial"/>
          <w:sz w:val="20"/>
          <w:szCs w:val="20"/>
        </w:rPr>
        <w:t xml:space="preserve">VCE </w:t>
      </w:r>
      <w:r>
        <w:rPr>
          <w:rFonts w:eastAsia="Times New Roman" w:cs="Arial"/>
          <w:sz w:val="20"/>
          <w:szCs w:val="20"/>
        </w:rPr>
        <w:t>health and physical education</w:t>
      </w:r>
      <w:r w:rsidRPr="00240A88">
        <w:rPr>
          <w:rFonts w:eastAsia="Times New Roman" w:cs="Arial"/>
          <w:sz w:val="20"/>
          <w:szCs w:val="20"/>
        </w:rPr>
        <w:t xml:space="preserve"> subjects:</w:t>
      </w:r>
    </w:p>
    <w:p w14:paraId="32F64A84" w14:textId="4935ED48" w:rsidR="0087134B" w:rsidRDefault="0087134B" w:rsidP="0087134B">
      <w:pPr>
        <w:pStyle w:val="ListNumber"/>
        <w:numPr>
          <w:ilvl w:val="2"/>
          <w:numId w:val="6"/>
        </w:numPr>
        <w:spacing w:after="80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Health and human development</w:t>
      </w:r>
    </w:p>
    <w:p w14:paraId="34DCC2EA" w14:textId="2300CAE2" w:rsidR="0087134B" w:rsidRDefault="0087134B" w:rsidP="0087134B">
      <w:pPr>
        <w:pStyle w:val="ListNumber"/>
        <w:numPr>
          <w:ilvl w:val="2"/>
          <w:numId w:val="6"/>
        </w:numPr>
        <w:spacing w:after="80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Outdoor and environmental studies</w:t>
      </w:r>
    </w:p>
    <w:p w14:paraId="7074070E" w14:textId="29BF91AB" w:rsidR="0087134B" w:rsidRDefault="0087134B" w:rsidP="0087134B">
      <w:pPr>
        <w:pStyle w:val="ListNumber"/>
        <w:numPr>
          <w:ilvl w:val="2"/>
          <w:numId w:val="6"/>
        </w:numPr>
        <w:spacing w:after="80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Physical education</w:t>
      </w:r>
      <w:r w:rsidR="00136289">
        <w:rPr>
          <w:rFonts w:eastAsia="Times New Roman" w:cs="Arial"/>
          <w:sz w:val="20"/>
          <w:szCs w:val="20"/>
        </w:rPr>
        <w:t>.</w:t>
      </w:r>
    </w:p>
    <w:p w14:paraId="509B40CE" w14:textId="242D04FF" w:rsidR="00176EA7" w:rsidRDefault="00176EA7" w:rsidP="00176EA7">
      <w:pPr>
        <w:pStyle w:val="ListNumber"/>
        <w:spacing w:after="80"/>
        <w:ind w:left="720" w:firstLine="414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 xml:space="preserve">OR </w:t>
      </w:r>
      <w:r w:rsidRPr="00176EA7">
        <w:rPr>
          <w:rFonts w:eastAsia="Times New Roman" w:cs="Arial"/>
          <w:sz w:val="20"/>
          <w:szCs w:val="20"/>
        </w:rPr>
        <w:t xml:space="preserve">equivalent International Baccalaureate (IB) </w:t>
      </w:r>
      <w:r>
        <w:rPr>
          <w:rFonts w:eastAsia="Times New Roman" w:cs="Arial"/>
          <w:sz w:val="20"/>
          <w:szCs w:val="20"/>
        </w:rPr>
        <w:t xml:space="preserve">subjects: </w:t>
      </w:r>
    </w:p>
    <w:p w14:paraId="5E14A1E9" w14:textId="77777777" w:rsidR="00176EA7" w:rsidRDefault="00176EA7" w:rsidP="00176EA7">
      <w:pPr>
        <w:pStyle w:val="ListNumber"/>
        <w:numPr>
          <w:ilvl w:val="2"/>
          <w:numId w:val="12"/>
        </w:numPr>
        <w:spacing w:after="80"/>
        <w:rPr>
          <w:rFonts w:eastAsia="Times New Roman" w:cs="Arial"/>
          <w:sz w:val="20"/>
          <w:szCs w:val="20"/>
        </w:rPr>
      </w:pPr>
      <w:r w:rsidRPr="00176EA7">
        <w:rPr>
          <w:rFonts w:eastAsia="Times New Roman" w:cs="Arial"/>
          <w:sz w:val="20"/>
          <w:szCs w:val="20"/>
        </w:rPr>
        <w:t>Health and Sports</w:t>
      </w:r>
      <w:r>
        <w:rPr>
          <w:rFonts w:eastAsia="Times New Roman" w:cs="Arial"/>
          <w:sz w:val="20"/>
          <w:szCs w:val="20"/>
        </w:rPr>
        <w:t xml:space="preserve"> </w:t>
      </w:r>
    </w:p>
    <w:p w14:paraId="63F40995" w14:textId="361BA84F" w:rsidR="00176EA7" w:rsidRDefault="00176EA7" w:rsidP="00176EA7">
      <w:pPr>
        <w:pStyle w:val="ListNumber"/>
        <w:numPr>
          <w:ilvl w:val="2"/>
          <w:numId w:val="12"/>
        </w:numPr>
        <w:spacing w:after="80"/>
        <w:rPr>
          <w:rFonts w:eastAsia="Times New Roman" w:cs="Arial"/>
          <w:sz w:val="20"/>
          <w:szCs w:val="20"/>
        </w:rPr>
      </w:pPr>
      <w:r w:rsidRPr="00176EA7">
        <w:rPr>
          <w:rFonts w:eastAsia="Times New Roman" w:cs="Arial"/>
          <w:sz w:val="20"/>
          <w:szCs w:val="20"/>
        </w:rPr>
        <w:t xml:space="preserve">Exercise and Health Science </w:t>
      </w:r>
    </w:p>
    <w:p w14:paraId="3A3A9581" w14:textId="0974E14D" w:rsidR="0087134B" w:rsidRPr="00240A88" w:rsidRDefault="0087134B" w:rsidP="0087134B">
      <w:pPr>
        <w:pStyle w:val="ListNumber"/>
        <w:spacing w:after="80"/>
        <w:ind w:left="720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AND / OR</w:t>
      </w:r>
    </w:p>
    <w:p w14:paraId="01FB2C5E" w14:textId="20BF91E6" w:rsidR="008655C5" w:rsidRPr="0087134B" w:rsidRDefault="0087134B" w:rsidP="00C8186E">
      <w:pPr>
        <w:pStyle w:val="ListNumber"/>
        <w:numPr>
          <w:ilvl w:val="1"/>
          <w:numId w:val="6"/>
        </w:numPr>
        <w:spacing w:after="80"/>
        <w:rPr>
          <w:sz w:val="20"/>
        </w:rPr>
      </w:pPr>
      <w:r>
        <w:rPr>
          <w:sz w:val="20"/>
        </w:rPr>
        <w:t>s</w:t>
      </w:r>
      <w:r w:rsidR="008655C5" w:rsidRPr="0087134B">
        <w:rPr>
          <w:sz w:val="20"/>
        </w:rPr>
        <w:t xml:space="preserve">port through membership of </w:t>
      </w:r>
      <w:r w:rsidR="00C8186E" w:rsidRPr="0087134B">
        <w:rPr>
          <w:sz w:val="20"/>
        </w:rPr>
        <w:t xml:space="preserve">school, local, regional, </w:t>
      </w:r>
      <w:r w:rsidR="008655C5" w:rsidRPr="0087134B">
        <w:rPr>
          <w:sz w:val="20"/>
        </w:rPr>
        <w:t xml:space="preserve">state </w:t>
      </w:r>
      <w:r w:rsidR="00C8186E" w:rsidRPr="0087134B">
        <w:rPr>
          <w:sz w:val="20"/>
        </w:rPr>
        <w:t xml:space="preserve">or national </w:t>
      </w:r>
      <w:r w:rsidR="008655C5" w:rsidRPr="0087134B">
        <w:rPr>
          <w:sz w:val="20"/>
        </w:rPr>
        <w:t>sporting teams</w:t>
      </w:r>
      <w:r>
        <w:rPr>
          <w:sz w:val="20"/>
        </w:rPr>
        <w:t>.</w:t>
      </w:r>
    </w:p>
    <w:p w14:paraId="1BE1CE78" w14:textId="6013DB47" w:rsidR="008655C5" w:rsidRPr="002D6D0F" w:rsidRDefault="008655C5" w:rsidP="00515509">
      <w:pPr>
        <w:pStyle w:val="ListNumber"/>
        <w:numPr>
          <w:ilvl w:val="0"/>
          <w:numId w:val="6"/>
        </w:numPr>
        <w:spacing w:after="80"/>
        <w:ind w:left="426" w:hanging="426"/>
        <w:rPr>
          <w:sz w:val="20"/>
        </w:rPr>
      </w:pPr>
      <w:r w:rsidRPr="002D6D0F">
        <w:rPr>
          <w:sz w:val="20"/>
        </w:rPr>
        <w:t xml:space="preserve">Demonstrated </w:t>
      </w:r>
      <w:r w:rsidR="00BF5817">
        <w:rPr>
          <w:sz w:val="20"/>
        </w:rPr>
        <w:t xml:space="preserve">participation in, and </w:t>
      </w:r>
      <w:r w:rsidR="00880192">
        <w:rPr>
          <w:sz w:val="20"/>
        </w:rPr>
        <w:t>contribution to</w:t>
      </w:r>
      <w:r w:rsidR="00BF5817">
        <w:rPr>
          <w:sz w:val="20"/>
        </w:rPr>
        <w:t>,</w:t>
      </w:r>
      <w:r w:rsidR="00880192">
        <w:rPr>
          <w:sz w:val="20"/>
        </w:rPr>
        <w:t xml:space="preserve"> the school community</w:t>
      </w:r>
      <w:r w:rsidR="00BE2182">
        <w:rPr>
          <w:sz w:val="20"/>
        </w:rPr>
        <w:t>, including online</w:t>
      </w:r>
    </w:p>
    <w:p w14:paraId="2E7E0203" w14:textId="77777777" w:rsidR="00C8186E" w:rsidRDefault="008655C5" w:rsidP="00515509">
      <w:pPr>
        <w:pStyle w:val="ListNumber"/>
        <w:numPr>
          <w:ilvl w:val="0"/>
          <w:numId w:val="6"/>
        </w:numPr>
        <w:spacing w:after="80"/>
        <w:ind w:left="426" w:hanging="426"/>
        <w:rPr>
          <w:sz w:val="20"/>
        </w:rPr>
      </w:pPr>
      <w:r w:rsidRPr="002D6D0F">
        <w:rPr>
          <w:sz w:val="20"/>
        </w:rPr>
        <w:t>Ability to be an ambassador for Victorian schools, demonstrated by a well-developed understanding of issues faced by international students and the benefits of studying in Victorian schools</w:t>
      </w:r>
    </w:p>
    <w:p w14:paraId="40BA8D8A" w14:textId="4DFBCB5D" w:rsidR="008655C5" w:rsidRPr="002D6D0F" w:rsidRDefault="00C8186E" w:rsidP="00515509">
      <w:pPr>
        <w:pStyle w:val="ListNumber"/>
        <w:numPr>
          <w:ilvl w:val="0"/>
          <w:numId w:val="6"/>
        </w:numPr>
        <w:spacing w:after="80"/>
        <w:ind w:left="426" w:hanging="426"/>
        <w:rPr>
          <w:sz w:val="20"/>
        </w:rPr>
      </w:pPr>
      <w:r w:rsidRPr="00C8186E">
        <w:rPr>
          <w:sz w:val="20"/>
        </w:rPr>
        <w:t xml:space="preserve">Support statement by the </w:t>
      </w:r>
      <w:r>
        <w:rPr>
          <w:sz w:val="20"/>
        </w:rPr>
        <w:t>s</w:t>
      </w:r>
      <w:r w:rsidRPr="00C8186E">
        <w:rPr>
          <w:sz w:val="20"/>
        </w:rPr>
        <w:t xml:space="preserve">chool </w:t>
      </w:r>
      <w:r>
        <w:rPr>
          <w:sz w:val="20"/>
        </w:rPr>
        <w:t>p</w:t>
      </w:r>
      <w:r w:rsidRPr="00C8186E">
        <w:rPr>
          <w:sz w:val="20"/>
        </w:rPr>
        <w:t>rincipal which addresses the award selection criteria and corroborates the student's evidence</w:t>
      </w:r>
      <w:r>
        <w:rPr>
          <w:sz w:val="20"/>
        </w:rPr>
        <w:t>.</w:t>
      </w:r>
      <w:r w:rsidR="008655C5" w:rsidRPr="002D6D0F">
        <w:rPr>
          <w:sz w:val="20"/>
        </w:rPr>
        <w:t xml:space="preserve"> </w:t>
      </w:r>
    </w:p>
    <w:p w14:paraId="450FEA3F" w14:textId="77777777" w:rsidR="00BF5817" w:rsidRDefault="00BF5817" w:rsidP="00BF5817">
      <w:pPr>
        <w:pStyle w:val="Heading3"/>
        <w:rPr>
          <w:sz w:val="22"/>
        </w:rPr>
      </w:pPr>
      <w:r>
        <w:rPr>
          <w:sz w:val="22"/>
        </w:rPr>
        <w:t>Application questions</w:t>
      </w:r>
    </w:p>
    <w:p w14:paraId="6536BD73" w14:textId="0E5A27AB" w:rsidR="00CE7633" w:rsidRPr="001C1324" w:rsidRDefault="00CE7633" w:rsidP="00CE7633">
      <w:pPr>
        <w:pStyle w:val="ListNumber"/>
        <w:numPr>
          <w:ilvl w:val="0"/>
          <w:numId w:val="9"/>
        </w:numPr>
        <w:spacing w:after="80"/>
        <w:ind w:left="426" w:hanging="426"/>
        <w:rPr>
          <w:sz w:val="20"/>
        </w:rPr>
      </w:pPr>
      <w:bookmarkStart w:id="1" w:name="_Hlk57364726"/>
      <w:r w:rsidRPr="001C1324">
        <w:rPr>
          <w:b/>
          <w:bCs/>
          <w:sz w:val="20"/>
        </w:rPr>
        <w:t>Selection criterion 1:</w:t>
      </w:r>
      <w:r w:rsidRPr="001C1324">
        <w:rPr>
          <w:sz w:val="20"/>
        </w:rPr>
        <w:t xml:space="preserve"> Describe your participation in sporting </w:t>
      </w:r>
      <w:r w:rsidR="00737322">
        <w:rPr>
          <w:sz w:val="20"/>
        </w:rPr>
        <w:t xml:space="preserve">and/or </w:t>
      </w:r>
      <w:r w:rsidRPr="001C1324">
        <w:rPr>
          <w:sz w:val="20"/>
        </w:rPr>
        <w:t>health and physical education subjects</w:t>
      </w:r>
      <w:r w:rsidR="00737322">
        <w:rPr>
          <w:sz w:val="20"/>
        </w:rPr>
        <w:t xml:space="preserve"> or </w:t>
      </w:r>
      <w:r w:rsidRPr="001C1324">
        <w:rPr>
          <w:sz w:val="20"/>
        </w:rPr>
        <w:t>school activities and how this has contributed to your school community (maximum 300 words)</w:t>
      </w:r>
    </w:p>
    <w:p w14:paraId="000EE01D" w14:textId="77777777" w:rsidR="00CE7633" w:rsidRPr="001C1324" w:rsidRDefault="00CE7633" w:rsidP="00CE7633">
      <w:pPr>
        <w:pStyle w:val="ListNumber"/>
        <w:numPr>
          <w:ilvl w:val="0"/>
          <w:numId w:val="9"/>
        </w:numPr>
        <w:spacing w:after="80"/>
        <w:ind w:left="426" w:hanging="426"/>
        <w:rPr>
          <w:sz w:val="20"/>
        </w:rPr>
      </w:pPr>
      <w:r w:rsidRPr="001C1324">
        <w:rPr>
          <w:b/>
          <w:bCs/>
          <w:sz w:val="20"/>
        </w:rPr>
        <w:t>Selection criterion 2:</w:t>
      </w:r>
      <w:r w:rsidRPr="001C1324">
        <w:rPr>
          <w:sz w:val="20"/>
        </w:rPr>
        <w:t xml:space="preserve"> Discuss what issues are faced by international students and describe how you have supported your peers to overcome these issues (maximum 300 words)</w:t>
      </w:r>
    </w:p>
    <w:p w14:paraId="55B86B43" w14:textId="77777777" w:rsidR="00CE7633" w:rsidRPr="001C1324" w:rsidRDefault="00CE7633" w:rsidP="00CE7633">
      <w:pPr>
        <w:pStyle w:val="ListNumber"/>
        <w:numPr>
          <w:ilvl w:val="0"/>
          <w:numId w:val="9"/>
        </w:numPr>
        <w:spacing w:after="80"/>
        <w:ind w:left="426" w:hanging="426"/>
        <w:rPr>
          <w:sz w:val="20"/>
        </w:rPr>
      </w:pPr>
      <w:r w:rsidRPr="001C1324">
        <w:rPr>
          <w:b/>
          <w:bCs/>
          <w:sz w:val="20"/>
        </w:rPr>
        <w:t>Selection criterion 3:</w:t>
      </w:r>
      <w:r w:rsidRPr="001C1324">
        <w:rPr>
          <w:sz w:val="20"/>
        </w:rPr>
        <w:t xml:space="preserve"> Please provide a support statement by the school principal which addresses the award selection criteria and corroborates the student's evidence (maximum 300 words).</w:t>
      </w:r>
    </w:p>
    <w:p w14:paraId="39ED9ACF" w14:textId="688528EC" w:rsidR="006E2F23" w:rsidRPr="009767DC" w:rsidRDefault="006E2F23" w:rsidP="006E2F23">
      <w:pPr>
        <w:pStyle w:val="Heading3"/>
        <w:numPr>
          <w:ilvl w:val="2"/>
          <w:numId w:val="0"/>
        </w:numPr>
        <w:rPr>
          <w:sz w:val="22"/>
        </w:rPr>
      </w:pPr>
      <w:r w:rsidRPr="009767DC">
        <w:rPr>
          <w:sz w:val="22"/>
        </w:rPr>
        <w:t xml:space="preserve">Additional Attachments </w:t>
      </w:r>
    </w:p>
    <w:p w14:paraId="35582DE9" w14:textId="6359C949" w:rsidR="00F76880" w:rsidRPr="004C2E6D" w:rsidRDefault="006E2F23" w:rsidP="00F76880">
      <w:pPr>
        <w:pStyle w:val="ListNumber"/>
        <w:numPr>
          <w:ilvl w:val="0"/>
          <w:numId w:val="10"/>
        </w:numPr>
        <w:spacing w:after="80"/>
        <w:ind w:left="425" w:hanging="425"/>
        <w:rPr>
          <w:rFonts w:cs="Arial"/>
          <w:sz w:val="20"/>
          <w:szCs w:val="20"/>
        </w:rPr>
      </w:pPr>
      <w:r>
        <w:rPr>
          <w:sz w:val="20"/>
        </w:rPr>
        <w:t>D</w:t>
      </w:r>
      <w:r w:rsidRPr="009767DC">
        <w:rPr>
          <w:sz w:val="20"/>
        </w:rPr>
        <w:t>ocumentation</w:t>
      </w:r>
      <w:r w:rsidRPr="009767DC">
        <w:rPr>
          <w:rFonts w:cs="Arial"/>
          <w:sz w:val="20"/>
          <w:szCs w:val="20"/>
        </w:rPr>
        <w:t xml:space="preserve"> of supporting activities</w:t>
      </w:r>
      <w:r w:rsidR="004C2E6D">
        <w:rPr>
          <w:rFonts w:cs="Arial"/>
          <w:sz w:val="20"/>
          <w:szCs w:val="20"/>
        </w:rPr>
        <w:t>.</w:t>
      </w:r>
    </w:p>
    <w:p w14:paraId="07AF819D" w14:textId="068BEC5C" w:rsidR="004C2E6D" w:rsidRDefault="004C2E6D" w:rsidP="004C2E6D">
      <w:pPr>
        <w:spacing w:before="200"/>
        <w:rPr>
          <w:rFonts w:cs="Arial"/>
          <w:sz w:val="20"/>
          <w:szCs w:val="20"/>
        </w:rPr>
      </w:pPr>
      <w:r w:rsidRPr="002D6D0F">
        <w:rPr>
          <w:rFonts w:cs="Arial"/>
          <w:sz w:val="20"/>
          <w:szCs w:val="20"/>
        </w:rPr>
        <w:t>Judging panel members are asked to consider the following in relation to the selection criteria:</w:t>
      </w:r>
    </w:p>
    <w:p w14:paraId="2F7A87F3" w14:textId="2B6A4D89" w:rsidR="008655C5" w:rsidRPr="00515509" w:rsidRDefault="008655C5" w:rsidP="00515509">
      <w:pPr>
        <w:pStyle w:val="Heading3"/>
        <w:rPr>
          <w:sz w:val="22"/>
        </w:rPr>
      </w:pPr>
      <w:r w:rsidRPr="00515509">
        <w:rPr>
          <w:sz w:val="22"/>
        </w:rPr>
        <w:t xml:space="preserve">Demonstrated achievements in </w:t>
      </w:r>
      <w:r w:rsidR="00880192">
        <w:rPr>
          <w:sz w:val="22"/>
        </w:rPr>
        <w:t xml:space="preserve">health and / or </w:t>
      </w:r>
      <w:r w:rsidRPr="00515509">
        <w:rPr>
          <w:sz w:val="22"/>
        </w:rPr>
        <w:t>sports</w:t>
      </w:r>
    </w:p>
    <w:p w14:paraId="0ABE484D" w14:textId="77777777" w:rsidR="008655C5" w:rsidRPr="002D6D0F" w:rsidRDefault="008655C5" w:rsidP="00515509">
      <w:pPr>
        <w:pStyle w:val="Heading4"/>
        <w:spacing w:before="120"/>
        <w:rPr>
          <w:rFonts w:eastAsiaTheme="minorEastAsia" w:cs="Arial"/>
          <w:b w:val="0"/>
          <w:bCs w:val="0"/>
          <w:i/>
          <w:iCs/>
          <w:sz w:val="20"/>
          <w:szCs w:val="20"/>
        </w:rPr>
      </w:pPr>
      <w:r w:rsidRPr="00515509">
        <w:rPr>
          <w:rFonts w:eastAsiaTheme="minorHAnsi" w:cs="Arial"/>
          <w:b w:val="0"/>
          <w:bCs w:val="0"/>
          <w:sz w:val="20"/>
          <w:szCs w:val="20"/>
        </w:rPr>
        <w:t>Consider</w:t>
      </w:r>
      <w:r w:rsidRPr="002D6D0F">
        <w:rPr>
          <w:rFonts w:eastAsiaTheme="minorEastAsia" w:cs="Arial"/>
          <w:b w:val="0"/>
          <w:bCs w:val="0"/>
          <w:i/>
          <w:iCs/>
          <w:sz w:val="20"/>
          <w:szCs w:val="20"/>
        </w:rPr>
        <w:t xml:space="preserve"> </w:t>
      </w:r>
    </w:p>
    <w:p w14:paraId="755C7585" w14:textId="5B7AE582" w:rsidR="00880192" w:rsidRDefault="00880192" w:rsidP="00880192">
      <w:pPr>
        <w:pStyle w:val="ListNumber"/>
        <w:numPr>
          <w:ilvl w:val="0"/>
          <w:numId w:val="7"/>
        </w:numPr>
        <w:spacing w:after="80"/>
        <w:ind w:left="426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</w:t>
      </w:r>
      <w:r w:rsidRPr="00240A88">
        <w:rPr>
          <w:rFonts w:cs="Arial"/>
          <w:sz w:val="20"/>
          <w:szCs w:val="20"/>
        </w:rPr>
        <w:t>chievement in one or more of the above subjects</w:t>
      </w:r>
    </w:p>
    <w:p w14:paraId="14C38E63" w14:textId="330A35D2" w:rsidR="00136289" w:rsidRDefault="00136289" w:rsidP="00136289">
      <w:pPr>
        <w:pStyle w:val="ListNumber"/>
        <w:spacing w:after="80"/>
        <w:ind w:left="426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ND / OR</w:t>
      </w:r>
    </w:p>
    <w:p w14:paraId="40E86F57" w14:textId="51FAD79B" w:rsidR="008655C5" w:rsidRPr="00515509" w:rsidRDefault="008655C5" w:rsidP="0051550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 w:rsidRPr="00515509">
        <w:rPr>
          <w:sz w:val="20"/>
        </w:rPr>
        <w:t>the</w:t>
      </w:r>
      <w:r w:rsidR="00880192">
        <w:rPr>
          <w:sz w:val="20"/>
        </w:rPr>
        <w:t xml:space="preserve"> health and / or</w:t>
      </w:r>
      <w:r w:rsidRPr="00515509">
        <w:rPr>
          <w:sz w:val="20"/>
        </w:rPr>
        <w:t xml:space="preserve"> sports </w:t>
      </w:r>
      <w:r w:rsidR="00880192">
        <w:rPr>
          <w:sz w:val="20"/>
        </w:rPr>
        <w:t xml:space="preserve">activities </w:t>
      </w:r>
      <w:r w:rsidRPr="00515509">
        <w:rPr>
          <w:sz w:val="20"/>
        </w:rPr>
        <w:t>the student participated in</w:t>
      </w:r>
    </w:p>
    <w:p w14:paraId="30042D61" w14:textId="37821FAF" w:rsidR="008655C5" w:rsidRDefault="008655C5" w:rsidP="0051550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 w:rsidRPr="00515509">
        <w:rPr>
          <w:sz w:val="20"/>
        </w:rPr>
        <w:lastRenderedPageBreak/>
        <w:t xml:space="preserve">whether the range, quality and level of competition of the student’s sporting activities demonstrate outstanding ability </w:t>
      </w:r>
    </w:p>
    <w:bookmarkEnd w:id="1"/>
    <w:p w14:paraId="5F1B699C" w14:textId="77777777" w:rsidR="008655C5" w:rsidRPr="00515509" w:rsidRDefault="008655C5" w:rsidP="00515509">
      <w:pPr>
        <w:pStyle w:val="Heading3"/>
        <w:rPr>
          <w:sz w:val="22"/>
        </w:rPr>
      </w:pPr>
      <w:r w:rsidRPr="00515509">
        <w:rPr>
          <w:sz w:val="22"/>
        </w:rPr>
        <w:t>Demonstrated participation</w:t>
      </w:r>
    </w:p>
    <w:p w14:paraId="39AF734B" w14:textId="77777777" w:rsidR="008655C5" w:rsidRPr="002D6D0F" w:rsidRDefault="008655C5" w:rsidP="00515509">
      <w:pPr>
        <w:pStyle w:val="Heading4"/>
        <w:spacing w:before="120"/>
        <w:rPr>
          <w:rFonts w:cs="Arial"/>
          <w:b w:val="0"/>
          <w:i/>
          <w:sz w:val="20"/>
          <w:szCs w:val="20"/>
        </w:rPr>
      </w:pPr>
      <w:r w:rsidRPr="00515509">
        <w:rPr>
          <w:rFonts w:eastAsiaTheme="minorHAnsi" w:cs="Arial"/>
          <w:b w:val="0"/>
          <w:bCs w:val="0"/>
          <w:sz w:val="20"/>
          <w:szCs w:val="20"/>
        </w:rPr>
        <w:t>Consider</w:t>
      </w:r>
      <w:r w:rsidRPr="002D6D0F">
        <w:rPr>
          <w:rFonts w:cs="Arial"/>
          <w:b w:val="0"/>
          <w:i/>
          <w:sz w:val="20"/>
          <w:szCs w:val="20"/>
        </w:rPr>
        <w:t xml:space="preserve"> </w:t>
      </w:r>
    </w:p>
    <w:p w14:paraId="1AE6D41F" w14:textId="77777777" w:rsidR="008655C5" w:rsidRPr="00515509" w:rsidRDefault="008655C5" w:rsidP="0051550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 w:rsidRPr="00515509">
        <w:rPr>
          <w:sz w:val="20"/>
        </w:rPr>
        <w:t>the student’s involvement as a team player, where relevant, and what it means to be part of a team</w:t>
      </w:r>
    </w:p>
    <w:p w14:paraId="067B6E78" w14:textId="704380B3" w:rsidR="00136289" w:rsidRPr="00515509" w:rsidRDefault="00136289" w:rsidP="0013628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>
        <w:rPr>
          <w:sz w:val="20"/>
        </w:rPr>
        <w:t>ability to be a positive role model to others, by encouraging, supporting or mentoring activities, to participate in health and / or sports activities.</w:t>
      </w:r>
    </w:p>
    <w:p w14:paraId="3CE426B1" w14:textId="77777777" w:rsidR="008655C5" w:rsidRPr="00515509" w:rsidRDefault="008655C5" w:rsidP="0051550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 w:rsidRPr="00515509">
        <w:rPr>
          <w:sz w:val="20"/>
        </w:rPr>
        <w:t>the challenges faced by the student and how these were overcome.</w:t>
      </w:r>
    </w:p>
    <w:p w14:paraId="665A9495" w14:textId="77777777" w:rsidR="008655C5" w:rsidRPr="00515509" w:rsidRDefault="008655C5" w:rsidP="00515509">
      <w:pPr>
        <w:pStyle w:val="Heading3"/>
        <w:rPr>
          <w:sz w:val="22"/>
        </w:rPr>
      </w:pPr>
      <w:r w:rsidRPr="00515509">
        <w:rPr>
          <w:sz w:val="22"/>
        </w:rPr>
        <w:t>Ability to be an ambassador for Victorian schools</w:t>
      </w:r>
    </w:p>
    <w:p w14:paraId="3C02F4D1" w14:textId="77777777" w:rsidR="008655C5" w:rsidRPr="002D6D0F" w:rsidRDefault="008655C5" w:rsidP="00515509">
      <w:pPr>
        <w:pStyle w:val="Heading4"/>
        <w:spacing w:before="120"/>
        <w:rPr>
          <w:rFonts w:eastAsiaTheme="minorEastAsia" w:cs="Arial"/>
          <w:b w:val="0"/>
          <w:bCs w:val="0"/>
          <w:sz w:val="20"/>
          <w:szCs w:val="20"/>
        </w:rPr>
      </w:pPr>
      <w:r w:rsidRPr="00515509">
        <w:rPr>
          <w:rFonts w:eastAsiaTheme="minorHAnsi" w:cs="Arial"/>
          <w:b w:val="0"/>
          <w:bCs w:val="0"/>
          <w:sz w:val="20"/>
          <w:szCs w:val="20"/>
        </w:rPr>
        <w:t>Consider</w:t>
      </w:r>
      <w:r w:rsidRPr="002D6D0F">
        <w:rPr>
          <w:rFonts w:eastAsiaTheme="minorEastAsia" w:cs="Arial"/>
          <w:b w:val="0"/>
          <w:bCs w:val="0"/>
          <w:sz w:val="20"/>
          <w:szCs w:val="20"/>
        </w:rPr>
        <w:t xml:space="preserve"> </w:t>
      </w:r>
    </w:p>
    <w:p w14:paraId="5876C3DA" w14:textId="77777777" w:rsidR="008655C5" w:rsidRPr="00515509" w:rsidRDefault="008655C5" w:rsidP="0051550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 w:rsidRPr="00515509">
        <w:rPr>
          <w:sz w:val="20"/>
        </w:rPr>
        <w:t>the depth of thinking about issues such as integration, academic and cultural enrichment, social inclusion/alienation, safety and security, isolation and loneliness.</w:t>
      </w:r>
    </w:p>
    <w:p w14:paraId="5F445870" w14:textId="77777777" w:rsidR="008655C5" w:rsidRPr="00515509" w:rsidRDefault="008655C5" w:rsidP="0051550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 w:rsidRPr="00515509">
        <w:rPr>
          <w:sz w:val="20"/>
        </w:rPr>
        <w:t>the nature of issues the student and fellow international students face on a day-to-day basis at school</w:t>
      </w:r>
    </w:p>
    <w:p w14:paraId="5C019D26" w14:textId="77777777" w:rsidR="008655C5" w:rsidRPr="00515509" w:rsidRDefault="008655C5" w:rsidP="0051550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 w:rsidRPr="00515509">
        <w:rPr>
          <w:sz w:val="20"/>
        </w:rPr>
        <w:t>what the student has done to help international students have a positive life and study experience</w:t>
      </w:r>
    </w:p>
    <w:p w14:paraId="44F69A30" w14:textId="77777777" w:rsidR="008655C5" w:rsidRPr="00515509" w:rsidRDefault="008655C5" w:rsidP="00515509">
      <w:pPr>
        <w:pStyle w:val="ListNumber"/>
        <w:numPr>
          <w:ilvl w:val="0"/>
          <w:numId w:val="7"/>
        </w:numPr>
        <w:spacing w:after="80"/>
        <w:ind w:left="426"/>
        <w:rPr>
          <w:sz w:val="20"/>
        </w:rPr>
      </w:pPr>
      <w:r w:rsidRPr="00515509">
        <w:rPr>
          <w:sz w:val="20"/>
        </w:rPr>
        <w:t xml:space="preserve">initiatives the student believes the school and community could take to help international students have a positive life and study experience. </w:t>
      </w:r>
    </w:p>
    <w:p w14:paraId="184EE434" w14:textId="3B907A55" w:rsidR="00FE5681" w:rsidRPr="002D6D0F" w:rsidRDefault="00FE5681" w:rsidP="008655C5">
      <w:pPr>
        <w:rPr>
          <w:rFonts w:cs="Arial"/>
          <w:sz w:val="20"/>
          <w:szCs w:val="20"/>
        </w:rPr>
      </w:pPr>
    </w:p>
    <w:sectPr w:rsidR="00FE5681" w:rsidRPr="002D6D0F" w:rsidSect="006B6CAA">
      <w:headerReference w:type="default" r:id="rId11"/>
      <w:footerReference w:type="even" r:id="rId12"/>
      <w:footerReference w:type="default" r:id="rId13"/>
      <w:type w:val="continuous"/>
      <w:pgSz w:w="11906" w:h="16838" w:code="9"/>
      <w:pgMar w:top="2546" w:right="1191" w:bottom="1990" w:left="130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091A5" w14:textId="77777777" w:rsidR="00923D82" w:rsidRDefault="00923D82" w:rsidP="00401136">
      <w:pPr>
        <w:spacing w:after="0" w:line="240" w:lineRule="auto"/>
      </w:pPr>
      <w:r>
        <w:separator/>
      </w:r>
    </w:p>
  </w:endnote>
  <w:endnote w:type="continuationSeparator" w:id="0">
    <w:p w14:paraId="09112847" w14:textId="77777777" w:rsidR="00923D82" w:rsidRDefault="00923D82" w:rsidP="0040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FE43" w14:textId="77777777" w:rsidR="0042457B" w:rsidRDefault="0042457B" w:rsidP="005342B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F988A7" w14:textId="77777777" w:rsidR="0042457B" w:rsidRDefault="0042457B" w:rsidP="004245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CE1D0" w14:textId="2358AE73" w:rsidR="00190DC6" w:rsidRPr="00DE1233" w:rsidRDefault="00136289" w:rsidP="006B6CAA">
    <w:pPr>
      <w:pStyle w:val="Footer"/>
      <w:ind w:left="-879"/>
    </w:pPr>
    <w:r>
      <w:rPr>
        <w:noProof/>
        <w:szCs w:val="16"/>
        <w:lang w:eastAsia="en-AU"/>
      </w:rPr>
      <w:drawing>
        <wp:inline distT="0" distB="0" distL="0" distR="0" wp14:anchorId="1C29483F" wp14:editId="7AEBFAA7">
          <wp:extent cx="7047781" cy="837959"/>
          <wp:effectExtent l="0" t="0" r="1270" b="635"/>
          <wp:docPr id="4" name="Picture 4" descr="Contact details for the International Education Division, Department of Education and Training&#10;Address: 41 St Andrews Place, East Melbourne, Victoria 3002&#10;Telephone: +61 3 9637 2990&#10;Fax: +61 3 9637 2184&#10;Email: international@edumail.vic.gov.au&#10;Website: www.study.vic.gov.au&#10;CRICOS Provider and Code: Department of Education and Training, 00861K&#10;Copyright State of Victoria 20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SP Footer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026" cy="8492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87AB2" w14:textId="77777777" w:rsidR="00923D82" w:rsidRDefault="00923D82" w:rsidP="00401136">
      <w:pPr>
        <w:spacing w:after="0" w:line="240" w:lineRule="auto"/>
      </w:pPr>
      <w:r>
        <w:separator/>
      </w:r>
    </w:p>
  </w:footnote>
  <w:footnote w:type="continuationSeparator" w:id="0">
    <w:p w14:paraId="0B86D379" w14:textId="77777777" w:rsidR="00923D82" w:rsidRDefault="00923D82" w:rsidP="00401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87391" w14:textId="77777777" w:rsidR="00190DC6" w:rsidRDefault="00190DC6" w:rsidP="0008443C">
    <w:pPr>
      <w:pStyle w:val="Header"/>
      <w:ind w:left="-1304"/>
    </w:pPr>
    <w:r>
      <w:rPr>
        <w:noProof/>
        <w:lang w:eastAsia="en-AU"/>
      </w:rPr>
      <w:drawing>
        <wp:inline distT="0" distB="0" distL="0" distR="0" wp14:anchorId="26B5154D" wp14:editId="7A4078C2">
          <wp:extent cx="7563600" cy="1022400"/>
          <wp:effectExtent l="0" t="0" r="0" b="6350"/>
          <wp:docPr id="1" name="Picture 1" descr="Decorative logo for the International Student Program – Victorian Government Schools, Melbourne, Austral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 Banner_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2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E70B0"/>
    <w:multiLevelType w:val="hybridMultilevel"/>
    <w:tmpl w:val="4B22CA52"/>
    <w:lvl w:ilvl="0" w:tplc="41C0E69A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7777F"/>
    <w:multiLevelType w:val="multilevel"/>
    <w:tmpl w:val="AC70F576"/>
    <w:styleLink w:val="BulletList"/>
    <w:lvl w:ilvl="0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2" w15:restartNumberingAfterBreak="0">
    <w:nsid w:val="25E33932"/>
    <w:multiLevelType w:val="multilevel"/>
    <w:tmpl w:val="8F703060"/>
    <w:styleLink w:val="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3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355D779A"/>
    <w:multiLevelType w:val="hybridMultilevel"/>
    <w:tmpl w:val="38E035DE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39A5257D"/>
    <w:multiLevelType w:val="hybridMultilevel"/>
    <w:tmpl w:val="A84885C8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3">
      <w:start w:val="1"/>
      <w:numFmt w:val="upp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5E4A0EAB"/>
    <w:multiLevelType w:val="hybridMultilevel"/>
    <w:tmpl w:val="38E035DE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611E0E2D"/>
    <w:multiLevelType w:val="hybridMultilevel"/>
    <w:tmpl w:val="0E786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65F16"/>
    <w:multiLevelType w:val="hybridMultilevel"/>
    <w:tmpl w:val="583C7D8A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76D519BA"/>
    <w:multiLevelType w:val="hybridMultilevel"/>
    <w:tmpl w:val="1B6AF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661748">
    <w:abstractNumId w:val="3"/>
  </w:num>
  <w:num w:numId="2" w16cid:durableId="417140870">
    <w:abstractNumId w:val="4"/>
  </w:num>
  <w:num w:numId="3" w16cid:durableId="370691076">
    <w:abstractNumId w:val="1"/>
  </w:num>
  <w:num w:numId="4" w16cid:durableId="996767874">
    <w:abstractNumId w:val="7"/>
  </w:num>
  <w:num w:numId="5" w16cid:durableId="920792420">
    <w:abstractNumId w:val="2"/>
  </w:num>
  <w:num w:numId="6" w16cid:durableId="144050482">
    <w:abstractNumId w:val="5"/>
  </w:num>
  <w:num w:numId="7" w16cid:durableId="912743495">
    <w:abstractNumId w:val="0"/>
  </w:num>
  <w:num w:numId="8" w16cid:durableId="1719626513">
    <w:abstractNumId w:val="11"/>
  </w:num>
  <w:num w:numId="9" w16cid:durableId="1800029659">
    <w:abstractNumId w:val="8"/>
  </w:num>
  <w:num w:numId="10" w16cid:durableId="1439060474">
    <w:abstractNumId w:val="9"/>
  </w:num>
  <w:num w:numId="11" w16cid:durableId="1848520503">
    <w:abstractNumId w:val="6"/>
  </w:num>
  <w:num w:numId="12" w16cid:durableId="48842083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isplayBackgroundShape/>
  <w:hideSpellingErrors/>
  <w:hideGrammaticalErrors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DWxNLMwNLE0NLZU0lEKTi0uzszPAykwqQUAVTp18ywAAAA="/>
  </w:docVars>
  <w:rsids>
    <w:rsidRoot w:val="00937559"/>
    <w:rsid w:val="00005D98"/>
    <w:rsid w:val="0001186A"/>
    <w:rsid w:val="00012723"/>
    <w:rsid w:val="000267C9"/>
    <w:rsid w:val="0003248C"/>
    <w:rsid w:val="00036754"/>
    <w:rsid w:val="00037AB1"/>
    <w:rsid w:val="000573D2"/>
    <w:rsid w:val="0006612A"/>
    <w:rsid w:val="000717F6"/>
    <w:rsid w:val="0007748C"/>
    <w:rsid w:val="000824B6"/>
    <w:rsid w:val="00083EF7"/>
    <w:rsid w:val="0008418A"/>
    <w:rsid w:val="0008443C"/>
    <w:rsid w:val="000A0DE0"/>
    <w:rsid w:val="000C3383"/>
    <w:rsid w:val="000C57F4"/>
    <w:rsid w:val="000C790F"/>
    <w:rsid w:val="000D7CEB"/>
    <w:rsid w:val="000F6A1E"/>
    <w:rsid w:val="00107CFC"/>
    <w:rsid w:val="00136289"/>
    <w:rsid w:val="001630D6"/>
    <w:rsid w:val="00176EA7"/>
    <w:rsid w:val="00190DC6"/>
    <w:rsid w:val="0019747E"/>
    <w:rsid w:val="001B7574"/>
    <w:rsid w:val="001C0022"/>
    <w:rsid w:val="001C196C"/>
    <w:rsid w:val="001D782C"/>
    <w:rsid w:val="001D7885"/>
    <w:rsid w:val="001F055C"/>
    <w:rsid w:val="001F6E1A"/>
    <w:rsid w:val="00240126"/>
    <w:rsid w:val="002408AD"/>
    <w:rsid w:val="00251E6D"/>
    <w:rsid w:val="00262221"/>
    <w:rsid w:val="002629EF"/>
    <w:rsid w:val="00272976"/>
    <w:rsid w:val="002769D9"/>
    <w:rsid w:val="00277E0F"/>
    <w:rsid w:val="002A4DD9"/>
    <w:rsid w:val="002C714D"/>
    <w:rsid w:val="002D235E"/>
    <w:rsid w:val="002D25E7"/>
    <w:rsid w:val="002D46C8"/>
    <w:rsid w:val="002D5D42"/>
    <w:rsid w:val="002D6D0F"/>
    <w:rsid w:val="002F3C7B"/>
    <w:rsid w:val="00301C30"/>
    <w:rsid w:val="00311E42"/>
    <w:rsid w:val="00316FAA"/>
    <w:rsid w:val="0031779B"/>
    <w:rsid w:val="00323B9A"/>
    <w:rsid w:val="003259E3"/>
    <w:rsid w:val="00325CCD"/>
    <w:rsid w:val="00342241"/>
    <w:rsid w:val="00361E6D"/>
    <w:rsid w:val="00365567"/>
    <w:rsid w:val="00367867"/>
    <w:rsid w:val="0037771E"/>
    <w:rsid w:val="00380E6C"/>
    <w:rsid w:val="0039005F"/>
    <w:rsid w:val="003A2045"/>
    <w:rsid w:val="003A42F2"/>
    <w:rsid w:val="003B3518"/>
    <w:rsid w:val="003C0F27"/>
    <w:rsid w:val="003C6AE9"/>
    <w:rsid w:val="003D4AEB"/>
    <w:rsid w:val="003F0F0D"/>
    <w:rsid w:val="00401136"/>
    <w:rsid w:val="004062B9"/>
    <w:rsid w:val="0042457B"/>
    <w:rsid w:val="0045002B"/>
    <w:rsid w:val="00452B92"/>
    <w:rsid w:val="00455D88"/>
    <w:rsid w:val="00457921"/>
    <w:rsid w:val="00472C51"/>
    <w:rsid w:val="004755B3"/>
    <w:rsid w:val="00477C78"/>
    <w:rsid w:val="00490157"/>
    <w:rsid w:val="004A1E75"/>
    <w:rsid w:val="004B4AA2"/>
    <w:rsid w:val="004B5F78"/>
    <w:rsid w:val="004C2E6D"/>
    <w:rsid w:val="004C55CC"/>
    <w:rsid w:val="004C7C03"/>
    <w:rsid w:val="004E06C0"/>
    <w:rsid w:val="004E3842"/>
    <w:rsid w:val="004F3FCE"/>
    <w:rsid w:val="00511096"/>
    <w:rsid w:val="00514364"/>
    <w:rsid w:val="00515509"/>
    <w:rsid w:val="00517D63"/>
    <w:rsid w:val="00522E53"/>
    <w:rsid w:val="00536BF4"/>
    <w:rsid w:val="0054526E"/>
    <w:rsid w:val="005476B5"/>
    <w:rsid w:val="005503CB"/>
    <w:rsid w:val="005659E2"/>
    <w:rsid w:val="00576A61"/>
    <w:rsid w:val="00580E9D"/>
    <w:rsid w:val="00582A3C"/>
    <w:rsid w:val="00585A85"/>
    <w:rsid w:val="00586B84"/>
    <w:rsid w:val="00597396"/>
    <w:rsid w:val="005A774E"/>
    <w:rsid w:val="005B227F"/>
    <w:rsid w:val="005C540C"/>
    <w:rsid w:val="005D5FAE"/>
    <w:rsid w:val="00615CFA"/>
    <w:rsid w:val="006467DF"/>
    <w:rsid w:val="00650DEF"/>
    <w:rsid w:val="00655E43"/>
    <w:rsid w:val="00686A3B"/>
    <w:rsid w:val="00695E1C"/>
    <w:rsid w:val="006A2C69"/>
    <w:rsid w:val="006A377F"/>
    <w:rsid w:val="006B621D"/>
    <w:rsid w:val="006B6CAA"/>
    <w:rsid w:val="006B6D97"/>
    <w:rsid w:val="006C1C59"/>
    <w:rsid w:val="006C3551"/>
    <w:rsid w:val="006E1E40"/>
    <w:rsid w:val="006E2A86"/>
    <w:rsid w:val="006E2F23"/>
    <w:rsid w:val="006E5747"/>
    <w:rsid w:val="006E6598"/>
    <w:rsid w:val="006F5865"/>
    <w:rsid w:val="007046C7"/>
    <w:rsid w:val="007051B4"/>
    <w:rsid w:val="00722091"/>
    <w:rsid w:val="0073448A"/>
    <w:rsid w:val="00737322"/>
    <w:rsid w:val="00740EF0"/>
    <w:rsid w:val="007572EF"/>
    <w:rsid w:val="00765D78"/>
    <w:rsid w:val="00771BFE"/>
    <w:rsid w:val="00785B0E"/>
    <w:rsid w:val="00792DF7"/>
    <w:rsid w:val="00796878"/>
    <w:rsid w:val="007B3CE4"/>
    <w:rsid w:val="007D5FBD"/>
    <w:rsid w:val="007D6CA5"/>
    <w:rsid w:val="007E4681"/>
    <w:rsid w:val="007E6721"/>
    <w:rsid w:val="00805DC2"/>
    <w:rsid w:val="00820FDE"/>
    <w:rsid w:val="00824D21"/>
    <w:rsid w:val="00832708"/>
    <w:rsid w:val="00857673"/>
    <w:rsid w:val="008655C5"/>
    <w:rsid w:val="008702A0"/>
    <w:rsid w:val="008712A2"/>
    <w:rsid w:val="0087134B"/>
    <w:rsid w:val="00873FA3"/>
    <w:rsid w:val="00880192"/>
    <w:rsid w:val="00885A14"/>
    <w:rsid w:val="00885F76"/>
    <w:rsid w:val="00886A03"/>
    <w:rsid w:val="008A2DD0"/>
    <w:rsid w:val="008A72D2"/>
    <w:rsid w:val="008E0035"/>
    <w:rsid w:val="008E3FEA"/>
    <w:rsid w:val="008E5B64"/>
    <w:rsid w:val="008F7789"/>
    <w:rsid w:val="00901715"/>
    <w:rsid w:val="00904D70"/>
    <w:rsid w:val="00923D82"/>
    <w:rsid w:val="00924152"/>
    <w:rsid w:val="0093194D"/>
    <w:rsid w:val="00934C3F"/>
    <w:rsid w:val="00937559"/>
    <w:rsid w:val="00940175"/>
    <w:rsid w:val="00940AAC"/>
    <w:rsid w:val="00944B6B"/>
    <w:rsid w:val="00944EC3"/>
    <w:rsid w:val="00962516"/>
    <w:rsid w:val="00967B49"/>
    <w:rsid w:val="00973D0D"/>
    <w:rsid w:val="00974397"/>
    <w:rsid w:val="00976CE3"/>
    <w:rsid w:val="0098648E"/>
    <w:rsid w:val="00986C7E"/>
    <w:rsid w:val="009924FE"/>
    <w:rsid w:val="00995BAE"/>
    <w:rsid w:val="009B4FC5"/>
    <w:rsid w:val="009C5D24"/>
    <w:rsid w:val="009D4591"/>
    <w:rsid w:val="009E559B"/>
    <w:rsid w:val="009F0769"/>
    <w:rsid w:val="00A100B8"/>
    <w:rsid w:val="00A25010"/>
    <w:rsid w:val="00A254D4"/>
    <w:rsid w:val="00A27BBE"/>
    <w:rsid w:val="00A34C1B"/>
    <w:rsid w:val="00A3749A"/>
    <w:rsid w:val="00A540D6"/>
    <w:rsid w:val="00A5752A"/>
    <w:rsid w:val="00A84B8F"/>
    <w:rsid w:val="00A9337F"/>
    <w:rsid w:val="00A97E3B"/>
    <w:rsid w:val="00AA79DD"/>
    <w:rsid w:val="00AD3A84"/>
    <w:rsid w:val="00AD7DC4"/>
    <w:rsid w:val="00AF7A34"/>
    <w:rsid w:val="00B102EB"/>
    <w:rsid w:val="00B17C81"/>
    <w:rsid w:val="00B302B8"/>
    <w:rsid w:val="00B46B84"/>
    <w:rsid w:val="00B52A2C"/>
    <w:rsid w:val="00B66075"/>
    <w:rsid w:val="00B8247C"/>
    <w:rsid w:val="00B92BAE"/>
    <w:rsid w:val="00BA44CB"/>
    <w:rsid w:val="00BC6E36"/>
    <w:rsid w:val="00BC7BD7"/>
    <w:rsid w:val="00BD45A6"/>
    <w:rsid w:val="00BE19B4"/>
    <w:rsid w:val="00BE2182"/>
    <w:rsid w:val="00BF4486"/>
    <w:rsid w:val="00BF5817"/>
    <w:rsid w:val="00BF7B93"/>
    <w:rsid w:val="00C16990"/>
    <w:rsid w:val="00C175F7"/>
    <w:rsid w:val="00C41744"/>
    <w:rsid w:val="00C500CB"/>
    <w:rsid w:val="00C51FB2"/>
    <w:rsid w:val="00C57D7F"/>
    <w:rsid w:val="00C642A0"/>
    <w:rsid w:val="00C704C9"/>
    <w:rsid w:val="00C8186E"/>
    <w:rsid w:val="00C81990"/>
    <w:rsid w:val="00C84405"/>
    <w:rsid w:val="00C93838"/>
    <w:rsid w:val="00CB4238"/>
    <w:rsid w:val="00CC05CE"/>
    <w:rsid w:val="00CC5101"/>
    <w:rsid w:val="00CD109C"/>
    <w:rsid w:val="00CD35F3"/>
    <w:rsid w:val="00CD7D50"/>
    <w:rsid w:val="00CE7633"/>
    <w:rsid w:val="00CF2F17"/>
    <w:rsid w:val="00CF74DB"/>
    <w:rsid w:val="00D00121"/>
    <w:rsid w:val="00D01D53"/>
    <w:rsid w:val="00D04DFE"/>
    <w:rsid w:val="00D058A6"/>
    <w:rsid w:val="00D06819"/>
    <w:rsid w:val="00D407A6"/>
    <w:rsid w:val="00D43E7F"/>
    <w:rsid w:val="00D45199"/>
    <w:rsid w:val="00D461C2"/>
    <w:rsid w:val="00D56568"/>
    <w:rsid w:val="00D606D5"/>
    <w:rsid w:val="00D61AAE"/>
    <w:rsid w:val="00DA1A6B"/>
    <w:rsid w:val="00DA2CA9"/>
    <w:rsid w:val="00DA69BD"/>
    <w:rsid w:val="00DB7673"/>
    <w:rsid w:val="00DC104F"/>
    <w:rsid w:val="00DC5F39"/>
    <w:rsid w:val="00DD06F4"/>
    <w:rsid w:val="00DD2A4E"/>
    <w:rsid w:val="00DD6E78"/>
    <w:rsid w:val="00DE1699"/>
    <w:rsid w:val="00DE673B"/>
    <w:rsid w:val="00DF62B8"/>
    <w:rsid w:val="00E04BBC"/>
    <w:rsid w:val="00E20701"/>
    <w:rsid w:val="00E26ADD"/>
    <w:rsid w:val="00E37621"/>
    <w:rsid w:val="00E56AC2"/>
    <w:rsid w:val="00E6094B"/>
    <w:rsid w:val="00E93212"/>
    <w:rsid w:val="00EA3CDC"/>
    <w:rsid w:val="00EA7EEE"/>
    <w:rsid w:val="00EB45E3"/>
    <w:rsid w:val="00EE1D6B"/>
    <w:rsid w:val="00EE3491"/>
    <w:rsid w:val="00EF2483"/>
    <w:rsid w:val="00EF71FB"/>
    <w:rsid w:val="00F06D3A"/>
    <w:rsid w:val="00F100C1"/>
    <w:rsid w:val="00F10C43"/>
    <w:rsid w:val="00F24D01"/>
    <w:rsid w:val="00F34573"/>
    <w:rsid w:val="00F35966"/>
    <w:rsid w:val="00F76880"/>
    <w:rsid w:val="00F94BEF"/>
    <w:rsid w:val="00FA6184"/>
    <w:rsid w:val="00FA7B12"/>
    <w:rsid w:val="00FD6F69"/>
    <w:rsid w:val="00FE2F79"/>
    <w:rsid w:val="00FE5681"/>
    <w:rsid w:val="00FF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479865"/>
  <w15:docId w15:val="{A6C8B03D-A28D-4CC3-9150-7240F690E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333333"/>
        <w:sz w:val="24"/>
        <w:szCs w:val="24"/>
        <w:lang w:val="en-AU" w:eastAsia="en-US" w:bidi="ar-SA"/>
      </w:rPr>
    </w:rPrDefault>
    <w:pPrDefault>
      <w:pPr>
        <w:spacing w:after="240" w:line="240" w:lineRule="atLeast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1" w:qFormat="1"/>
    <w:lsdException w:name="heading 2" w:semiHidden="1" w:uiPriority="4" w:unhideWhenUsed="1" w:qFormat="1"/>
    <w:lsdException w:name="heading 3" w:semiHidden="1" w:uiPriority="4" w:unhideWhenUsed="1" w:qFormat="1"/>
    <w:lsdException w:name="heading 4" w:locked="0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/>
    <w:lsdException w:name="annotation text" w:semiHidden="1" w:unhideWhenUsed="1"/>
    <w:lsdException w:name="header" w:locked="0" w:semiHidden="1" w:uiPriority="54" w:unhideWhenUsed="1"/>
    <w:lsdException w:name="footer" w:locked="0" w:semiHidden="1" w:uiPriority="55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semiHidden="1"/>
    <w:lsdException w:name="endnote text" w:locked="0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1"/>
    <w:lsdException w:name="List Bullet 3" w:semiHidden="1" w:uiPriority="1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/>
    <w:lsdException w:name="FollowedHyperlink" w:locked="0" w:semiHidden="1" w:uiPriority="75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34"/>
    <w:qFormat/>
    <w:rsid w:val="00B66075"/>
  </w:style>
  <w:style w:type="paragraph" w:styleId="Heading1">
    <w:name w:val="heading 1"/>
    <w:basedOn w:val="Normal"/>
    <w:next w:val="BodyText"/>
    <w:link w:val="Heading1Char"/>
    <w:uiPriority w:val="4"/>
    <w:qFormat/>
    <w:rsid w:val="00316FAA"/>
    <w:pPr>
      <w:keepNext/>
      <w:keepLines/>
      <w:outlineLvl w:val="0"/>
    </w:pPr>
    <w:rPr>
      <w:rFonts w:eastAsiaTheme="majorEastAsia" w:cstheme="majorBidi"/>
      <w:b/>
      <w:caps/>
      <w:color w:val="002060"/>
      <w:sz w:val="32"/>
      <w:szCs w:val="52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3A42F2"/>
    <w:pPr>
      <w:keepNext/>
      <w:keepLines/>
      <w:spacing w:before="200" w:line="336" w:lineRule="atLeast"/>
      <w:outlineLvl w:val="1"/>
    </w:pPr>
    <w:rPr>
      <w:rFonts w:eastAsiaTheme="majorEastAsia" w:cstheme="majorBidi"/>
      <w:b/>
      <w:color w:val="008386"/>
      <w:sz w:val="32"/>
      <w:szCs w:val="28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650DEF"/>
    <w:pPr>
      <w:keepNext/>
      <w:keepLines/>
      <w:spacing w:before="240" w:after="57" w:line="288" w:lineRule="atLeast"/>
      <w:outlineLvl w:val="2"/>
    </w:pPr>
    <w:rPr>
      <w:rFonts w:eastAsiaTheme="majorEastAsia" w:cstheme="majorBidi"/>
      <w:b/>
      <w:color w:val="002060"/>
      <w:sz w:val="26"/>
    </w:rPr>
  </w:style>
  <w:style w:type="paragraph" w:styleId="Heading4">
    <w:name w:val="heading 4"/>
    <w:basedOn w:val="Normal"/>
    <w:next w:val="BodyText"/>
    <w:link w:val="Heading4Char"/>
    <w:uiPriority w:val="4"/>
    <w:qFormat/>
    <w:rsid w:val="00514364"/>
    <w:pPr>
      <w:keepNext/>
      <w:keepLines/>
      <w:spacing w:before="240" w:after="57" w:line="216" w:lineRule="atLeast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C175F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8012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16FAA"/>
    <w:rPr>
      <w:rFonts w:eastAsiaTheme="majorEastAsia" w:cstheme="majorBidi"/>
      <w:b/>
      <w:caps/>
      <w:color w:val="002060"/>
      <w:sz w:val="32"/>
      <w:szCs w:val="52"/>
    </w:rPr>
  </w:style>
  <w:style w:type="character" w:customStyle="1" w:styleId="Heading2Char">
    <w:name w:val="Heading 2 Char"/>
    <w:basedOn w:val="DefaultParagraphFont"/>
    <w:link w:val="Heading2"/>
    <w:uiPriority w:val="4"/>
    <w:rsid w:val="003A42F2"/>
    <w:rPr>
      <w:rFonts w:eastAsiaTheme="majorEastAsia" w:cstheme="majorBidi"/>
      <w:b/>
      <w:color w:val="008386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4"/>
    <w:rsid w:val="00650DEF"/>
    <w:rPr>
      <w:rFonts w:eastAsiaTheme="majorEastAsia" w:cstheme="majorBidi"/>
      <w:b/>
      <w:color w:val="002060"/>
      <w:sz w:val="26"/>
    </w:rPr>
  </w:style>
  <w:style w:type="paragraph" w:customStyle="1" w:styleId="BodyBullet1">
    <w:name w:val="Body Bullet 1"/>
    <w:basedOn w:val="Normal"/>
    <w:semiHidden/>
    <w:qFormat/>
    <w:rsid w:val="00796878"/>
    <w:pPr>
      <w:numPr>
        <w:numId w:val="1"/>
      </w:numPr>
      <w:tabs>
        <w:tab w:val="num" w:pos="360"/>
      </w:tabs>
      <w:ind w:left="0" w:firstLine="0"/>
      <w:contextualSpacing/>
    </w:pPr>
  </w:style>
  <w:style w:type="paragraph" w:customStyle="1" w:styleId="BodyBullet2">
    <w:name w:val="Body Bullet 2"/>
    <w:basedOn w:val="BodyBullet1"/>
    <w:semiHidden/>
    <w:qFormat/>
    <w:rsid w:val="00796878"/>
    <w:pPr>
      <w:numPr>
        <w:numId w:val="2"/>
      </w:numPr>
      <w:tabs>
        <w:tab w:val="num" w:pos="360"/>
      </w:tabs>
      <w:ind w:left="0" w:firstLine="0"/>
    </w:pPr>
  </w:style>
  <w:style w:type="paragraph" w:customStyle="1" w:styleId="SubHeading">
    <w:name w:val="Sub Heading"/>
    <w:basedOn w:val="Normal"/>
    <w:semiHidden/>
    <w:qFormat/>
    <w:rsid w:val="00796878"/>
    <w:pPr>
      <w:spacing w:before="240"/>
    </w:pPr>
    <w:rPr>
      <w:b/>
    </w:rPr>
  </w:style>
  <w:style w:type="paragraph" w:customStyle="1" w:styleId="IntroductionText">
    <w:name w:val="Introduction Text"/>
    <w:basedOn w:val="Normal"/>
    <w:uiPriority w:val="5"/>
    <w:qFormat/>
    <w:rsid w:val="00A5752A"/>
    <w:rPr>
      <w:b/>
      <w:i/>
      <w:color w:val="100249"/>
      <w:lang w:val="en-US"/>
    </w:rPr>
  </w:style>
  <w:style w:type="character" w:customStyle="1" w:styleId="Heading4Char">
    <w:name w:val="Heading 4 Char"/>
    <w:basedOn w:val="DefaultParagraphFont"/>
    <w:link w:val="Heading4"/>
    <w:uiPriority w:val="4"/>
    <w:rsid w:val="000573D2"/>
    <w:rPr>
      <w:rFonts w:eastAsiaTheme="majorEastAsia" w:cstheme="majorBidi"/>
      <w:b/>
      <w:bCs/>
    </w:rPr>
  </w:style>
  <w:style w:type="paragraph" w:styleId="ListBullet">
    <w:name w:val="List Bullet"/>
    <w:basedOn w:val="BodyText"/>
    <w:uiPriority w:val="11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Bullet2">
    <w:name w:val="List Bullet 2"/>
    <w:basedOn w:val="ListBullet"/>
    <w:uiPriority w:val="11"/>
    <w:locked/>
    <w:rsid w:val="00DA2CA9"/>
    <w:pPr>
      <w:numPr>
        <w:ilvl w:val="1"/>
      </w:numPr>
    </w:pPr>
  </w:style>
  <w:style w:type="paragraph" w:styleId="ListNumber">
    <w:name w:val="List Number"/>
    <w:basedOn w:val="BodyText"/>
    <w:uiPriority w:val="10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2">
    <w:name w:val="List Number 2"/>
    <w:basedOn w:val="BodyText"/>
    <w:uiPriority w:val="10"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3">
    <w:name w:val="List Number 3"/>
    <w:basedOn w:val="Normal"/>
    <w:uiPriority w:val="99"/>
    <w:semiHidden/>
    <w:locked/>
    <w:rsid w:val="00C175F7"/>
    <w:pPr>
      <w:numPr>
        <w:ilvl w:val="7"/>
        <w:numId w:val="4"/>
      </w:numPr>
      <w:spacing w:before="113" w:line="276" w:lineRule="auto"/>
      <w:contextualSpacing/>
    </w:pPr>
    <w:rPr>
      <w:color w:val="000000" w:themeColor="text1"/>
    </w:rPr>
  </w:style>
  <w:style w:type="paragraph" w:styleId="Title">
    <w:name w:val="Title"/>
    <w:basedOn w:val="Normal"/>
    <w:next w:val="Normal"/>
    <w:link w:val="TitleChar"/>
    <w:uiPriority w:val="99"/>
    <w:semiHidden/>
    <w:rsid w:val="00CF74DB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01D53"/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96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878"/>
    <w:rPr>
      <w:rFonts w:ascii="Tahoma" w:hAnsi="Tahoma" w:cs="Tahoma"/>
      <w:sz w:val="16"/>
      <w:szCs w:val="16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6B6D97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styleId="Footer">
    <w:name w:val="footer"/>
    <w:basedOn w:val="Normal"/>
    <w:link w:val="FooterChar"/>
    <w:uiPriority w:val="55"/>
    <w:rsid w:val="006A2C69"/>
    <w:pPr>
      <w:tabs>
        <w:tab w:val="center" w:pos="4513"/>
        <w:tab w:val="right" w:pos="9407"/>
      </w:tabs>
      <w:spacing w:after="0" w:line="240" w:lineRule="auto"/>
    </w:pPr>
    <w:rPr>
      <w:color w:val="7F7F7F" w:themeColor="text1" w:themeTint="80"/>
      <w:sz w:val="20"/>
    </w:rPr>
  </w:style>
  <w:style w:type="character" w:customStyle="1" w:styleId="FooterChar">
    <w:name w:val="Footer Char"/>
    <w:basedOn w:val="DefaultParagraphFont"/>
    <w:link w:val="Footer"/>
    <w:uiPriority w:val="55"/>
    <w:rsid w:val="006A2C69"/>
    <w:rPr>
      <w:color w:val="7F7F7F" w:themeColor="text1" w:themeTint="80"/>
      <w:sz w:val="20"/>
    </w:rPr>
  </w:style>
  <w:style w:type="paragraph" w:styleId="Header">
    <w:name w:val="header"/>
    <w:basedOn w:val="Normal"/>
    <w:link w:val="HeaderChar"/>
    <w:uiPriority w:val="54"/>
    <w:rsid w:val="006A2C69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54"/>
    <w:rsid w:val="006A2C69"/>
    <w:rPr>
      <w:sz w:val="20"/>
    </w:rPr>
  </w:style>
  <w:style w:type="table" w:styleId="TableGrid">
    <w:name w:val="Table Grid"/>
    <w:basedOn w:val="TableNormal"/>
    <w:uiPriority w:val="59"/>
    <w:locked/>
    <w:rsid w:val="0079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qFormat/>
    <w:rsid w:val="00944B6B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BodyText"/>
    <w:uiPriority w:val="11"/>
    <w:locked/>
    <w:rsid w:val="00DA2CA9"/>
    <w:pPr>
      <w:spacing w:before="57" w:line="240" w:lineRule="auto"/>
      <w:jc w:val="left"/>
    </w:pPr>
    <w:rPr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75F7"/>
    <w:rPr>
      <w:rFonts w:asciiTheme="majorHAnsi" w:eastAsiaTheme="majorEastAsia" w:hAnsiTheme="majorHAnsi" w:cstheme="majorBidi"/>
      <w:color w:val="080124" w:themeColor="accent1" w:themeShade="7F"/>
    </w:rPr>
  </w:style>
  <w:style w:type="numbering" w:customStyle="1" w:styleId="BulletList">
    <w:name w:val="Bullet List"/>
    <w:uiPriority w:val="99"/>
    <w:rsid w:val="00832708"/>
    <w:pPr>
      <w:numPr>
        <w:numId w:val="3"/>
      </w:numPr>
    </w:pPr>
  </w:style>
  <w:style w:type="paragraph" w:styleId="TOCHeading">
    <w:name w:val="TOC Heading"/>
    <w:basedOn w:val="Heading1"/>
    <w:next w:val="Normal"/>
    <w:uiPriority w:val="49"/>
    <w:semiHidden/>
    <w:qFormat/>
    <w:rsid w:val="00C500CB"/>
    <w:pPr>
      <w:spacing w:before="480"/>
      <w:outlineLvl w:val="9"/>
    </w:pPr>
    <w:rPr>
      <w:bCs/>
      <w:szCs w:val="32"/>
    </w:rPr>
  </w:style>
  <w:style w:type="character" w:styleId="PageNumber">
    <w:name w:val="page number"/>
    <w:basedOn w:val="DefaultParagraphFont"/>
    <w:uiPriority w:val="99"/>
    <w:semiHidden/>
    <w:unhideWhenUsed/>
    <w:locked/>
    <w:rsid w:val="00901715"/>
  </w:style>
  <w:style w:type="paragraph" w:styleId="BodyText">
    <w:name w:val="Body Text"/>
    <w:basedOn w:val="Normal"/>
    <w:link w:val="BodyTextChar"/>
    <w:uiPriority w:val="9"/>
    <w:qFormat/>
    <w:locked/>
    <w:rsid w:val="006A2C6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"/>
    <w:rsid w:val="006A2C69"/>
  </w:style>
  <w:style w:type="paragraph" w:styleId="Subtitle">
    <w:name w:val="Subtitle"/>
    <w:basedOn w:val="Normal"/>
    <w:next w:val="Normal"/>
    <w:link w:val="SubtitleChar"/>
    <w:uiPriority w:val="40"/>
    <w:semiHidden/>
    <w:qFormat/>
    <w:locked/>
    <w:rsid w:val="00CF74DB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A3749A"/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6B6D97"/>
    <w:rPr>
      <w:color w:val="FFFFFF" w:themeColor="background1"/>
      <w:sz w:val="44"/>
    </w:rPr>
  </w:style>
  <w:style w:type="paragraph" w:styleId="TOC1">
    <w:name w:val="toc 1"/>
    <w:basedOn w:val="Normal"/>
    <w:next w:val="Normal"/>
    <w:autoRedefine/>
    <w:uiPriority w:val="39"/>
    <w:semiHidden/>
    <w:rsid w:val="00771BFE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locked/>
    <w:rsid w:val="00DE1699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locked/>
    <w:rsid w:val="00DE1699"/>
    <w:pPr>
      <w:tabs>
        <w:tab w:val="left" w:pos="1588"/>
        <w:tab w:val="right" w:leader="dot" w:pos="9401"/>
      </w:tabs>
      <w:spacing w:after="100"/>
      <w:ind w:left="1531" w:hanging="680"/>
    </w:pPr>
  </w:style>
  <w:style w:type="character" w:styleId="Hyperlink">
    <w:name w:val="Hyperlink"/>
    <w:basedOn w:val="DefaultParagraphFont"/>
    <w:uiPriority w:val="74"/>
    <w:rsid w:val="003C6AE9"/>
    <w:rPr>
      <w:color w:val="0000FF" w:themeColor="hyperlink"/>
      <w:u w:val="single"/>
    </w:rPr>
  </w:style>
  <w:style w:type="numbering" w:customStyle="1" w:styleId="NumberList">
    <w:name w:val="Number List"/>
    <w:uiPriority w:val="99"/>
    <w:rsid w:val="00D407A6"/>
    <w:pPr>
      <w:numPr>
        <w:numId w:val="5"/>
      </w:numPr>
    </w:pPr>
  </w:style>
  <w:style w:type="paragraph" w:styleId="TOC5">
    <w:name w:val="toc 5"/>
    <w:basedOn w:val="Normal"/>
    <w:next w:val="Normal"/>
    <w:autoRedefine/>
    <w:uiPriority w:val="39"/>
    <w:semiHidden/>
    <w:locked/>
    <w:rsid w:val="00107CFC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A77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A774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74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A774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74E"/>
    <w:rPr>
      <w:b/>
      <w:bCs/>
      <w:sz w:val="24"/>
      <w:szCs w:val="24"/>
    </w:rPr>
  </w:style>
  <w:style w:type="paragraph" w:styleId="Revision">
    <w:name w:val="Revision"/>
    <w:hidden/>
    <w:uiPriority w:val="99"/>
    <w:semiHidden/>
    <w:rsid w:val="00F06D3A"/>
    <w:pPr>
      <w:spacing w:after="0" w:line="240" w:lineRule="auto"/>
    </w:pPr>
  </w:style>
  <w:style w:type="paragraph" w:customStyle="1" w:styleId="Questionwithborder">
    <w:name w:val="Question (with border)"/>
    <w:basedOn w:val="IntroductionText"/>
    <w:uiPriority w:val="6"/>
    <w:qFormat/>
    <w:rsid w:val="00B302B8"/>
    <w:pPr>
      <w:pBdr>
        <w:bottom w:val="single" w:sz="4" w:space="2" w:color="BFBFBF"/>
      </w:pBdr>
      <w:spacing w:after="120" w:line="240" w:lineRule="auto"/>
    </w:pPr>
    <w:rPr>
      <w:i w:val="0"/>
      <w:caps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C16990"/>
    <w:rPr>
      <w:color w:val="808080"/>
    </w:rPr>
  </w:style>
  <w:style w:type="paragraph" w:styleId="ListParagraph">
    <w:name w:val="List Paragraph"/>
    <w:basedOn w:val="Normal"/>
    <w:uiPriority w:val="34"/>
    <w:qFormat/>
    <w:rsid w:val="00686A3B"/>
    <w:pPr>
      <w:spacing w:after="200" w:line="276" w:lineRule="auto"/>
      <w:ind w:left="720"/>
      <w:contextualSpacing/>
    </w:pPr>
    <w:rPr>
      <w:rFonts w:ascii="Tahoma" w:eastAsiaTheme="minorEastAsia" w:hAnsi="Tahoma" w:cs="Times New Roman"/>
      <w:color w:val="auto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SP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00249"/>
      </a:accent1>
      <a:accent2>
        <a:srgbClr val="0067AC"/>
      </a:accent2>
      <a:accent3>
        <a:srgbClr val="00BAC0"/>
      </a:accent3>
      <a:accent4>
        <a:srgbClr val="542E8E"/>
      </a:accent4>
      <a:accent5>
        <a:srgbClr val="62BB46"/>
      </a:accent5>
      <a:accent6>
        <a:srgbClr val="FDBA12"/>
      </a:accent6>
      <a:hlink>
        <a:srgbClr val="0000FF"/>
      </a:hlink>
      <a:folHlink>
        <a:srgbClr val="800080"/>
      </a:folHlink>
    </a:clrScheme>
    <a:fontScheme name="IS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D640F4-7A02-4ABB-9E6F-B7F0AFC56716}">
  <ds:schemaRefs>
    <ds:schemaRef ds:uri="http://schemas.microsoft.com/office/2006/metadata/properties"/>
    <ds:schemaRef ds:uri="http://purl.org/dc/dcmitype/"/>
    <ds:schemaRef ds:uri="http://purl.org/dc/elements/1.1/"/>
    <ds:schemaRef ds:uri="http://schemas.microsoft.com/sharepoint/v3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8218847-19F6-4555-BBC6-23C6E43B0F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C8F5C7-0F4A-4D81-B806-7B82EDE54F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1620E2-AC95-44D9-9660-2C5D970775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stay Policy Template - Accessible</vt:lpstr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stay Policy Template - Accessible</dc:title>
  <dc:creator>Bethany Spence</dc:creator>
  <cp:lastModifiedBy>Tahlia Warn</cp:lastModifiedBy>
  <cp:revision>4</cp:revision>
  <dcterms:created xsi:type="dcterms:W3CDTF">2021-11-03T00:45:00Z</dcterms:created>
  <dcterms:modified xsi:type="dcterms:W3CDTF">2023-09-27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>1;#13.1.1 Outward Facing Policy|c167ca3e-8c60-41a9-853e-4dd20761c000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cd24bb5d-e9e4-4a40-ac5b-ae89c9a6f48d}</vt:lpwstr>
  </property>
  <property fmtid="{D5CDD505-2E9C-101B-9397-08002B2CF9AE}" pid="8" name="RecordPoint_ActiveItemUniqueId">
    <vt:lpwstr>{1b853264-f8ad-4d1d-835f-69db0b2045cb}</vt:lpwstr>
  </property>
  <property fmtid="{D5CDD505-2E9C-101B-9397-08002B2CF9AE}" pid="9" name="RecordPoint_ActiveItemWebId">
    <vt:lpwstr>{48d741e2-8e2c-417b-b700-80de02d16da7}</vt:lpwstr>
  </property>
  <property fmtid="{D5CDD505-2E9C-101B-9397-08002B2CF9AE}" pid="10" name="RecordPoint_ActiveItemSiteId">
    <vt:lpwstr>{ed3229f2-c7d2-4425-947a-a8336c24a50d}</vt:lpwstr>
  </property>
  <property fmtid="{D5CDD505-2E9C-101B-9397-08002B2CF9AE}" pid="11" name="RecordPoint_RecordNumberSubmitted">
    <vt:lpwstr>R20201293432</vt:lpwstr>
  </property>
  <property fmtid="{D5CDD505-2E9C-101B-9397-08002B2CF9AE}" pid="12" name="RecordPoint_SubmissionCompleted">
    <vt:lpwstr>2020-11-27T18:04:04.0998949+11:00</vt:lpwstr>
  </property>
  <property fmtid="{D5CDD505-2E9C-101B-9397-08002B2CF9AE}" pid="13" name="Order">
    <vt:r8>81000</vt:r8>
  </property>
  <property fmtid="{D5CDD505-2E9C-101B-9397-08002B2CF9AE}" pid="14" name="Cc">
    <vt:lpwstr/>
  </property>
  <property fmtid="{D5CDD505-2E9C-101B-9397-08002B2CF9AE}" pid="15" name="From1">
    <vt:lpwstr/>
  </property>
  <property fmtid="{D5CDD505-2E9C-101B-9397-08002B2CF9AE}" pid="16" name="xd_ProgID">
    <vt:lpwstr/>
  </property>
  <property fmtid="{D5CDD505-2E9C-101B-9397-08002B2CF9AE}" pid="17" name="DocumentSetDescription">
    <vt:lpwstr/>
  </property>
  <property fmtid="{D5CDD505-2E9C-101B-9397-08002B2CF9AE}" pid="18" name="Attachment">
    <vt:bool>false</vt:bool>
  </property>
  <property fmtid="{D5CDD505-2E9C-101B-9397-08002B2CF9AE}" pid="19" name="TemplateUrl">
    <vt:lpwstr/>
  </property>
  <property fmtid="{D5CDD505-2E9C-101B-9397-08002B2CF9AE}" pid="20" name="To">
    <vt:lpwstr/>
  </property>
  <property fmtid="{D5CDD505-2E9C-101B-9397-08002B2CF9AE}" pid="21" name="Email Categories">
    <vt:lpwstr/>
  </property>
  <property fmtid="{D5CDD505-2E9C-101B-9397-08002B2CF9AE}" pid="22" name="Bcc">
    <vt:lpwstr/>
  </property>
  <property fmtid="{D5CDD505-2E9C-101B-9397-08002B2CF9AE}" pid="23" name="Email Subject">
    <vt:lpwstr/>
  </property>
  <property fmtid="{D5CDD505-2E9C-101B-9397-08002B2CF9AE}" pid="24" name="Conversation">
    <vt:lpwstr/>
  </property>
  <property fmtid="{D5CDD505-2E9C-101B-9397-08002B2CF9AE}" pid="25" name="URL">
    <vt:lpwstr/>
  </property>
  <property fmtid="{D5CDD505-2E9C-101B-9397-08002B2CF9AE}" pid="26" name="_docset_NoMedatataSyncRequired">
    <vt:lpwstr>False</vt:lpwstr>
  </property>
  <property fmtid="{D5CDD505-2E9C-101B-9397-08002B2CF9AE}" pid="27" name="RecordPoint_ActiveItemMoved">
    <vt:lpwstr/>
  </property>
  <property fmtid="{D5CDD505-2E9C-101B-9397-08002B2CF9AE}" pid="28" name="RecordPoint_SubmissionDate">
    <vt:lpwstr/>
  </property>
  <property fmtid="{D5CDD505-2E9C-101B-9397-08002B2CF9AE}" pid="29" name="RecordPoint_RecordFormat">
    <vt:lpwstr/>
  </property>
</Properties>
</file>